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9C2C8" w14:textId="287CD231" w:rsidR="003204E1" w:rsidRDefault="00E257E0" w:rsidP="00E257E0">
      <w:pPr>
        <w:pStyle w:val="Heading1"/>
        <w:rPr>
          <w:rFonts w:ascii="Times New Roman" w:hAnsi="Times New Roman" w:cs="Times New Roman"/>
          <w:b/>
          <w:bCs/>
          <w:color w:val="24292E"/>
          <w:shd w:val="clear" w:color="auto" w:fill="FFFFFF"/>
        </w:rPr>
      </w:pPr>
      <w:r w:rsidRPr="00E257E0">
        <w:rPr>
          <w:rFonts w:ascii="Times New Roman" w:hAnsi="Times New Roman" w:cs="Times New Roman"/>
          <w:b/>
          <w:bCs/>
          <w:color w:val="24292E"/>
          <w:shd w:val="clear" w:color="auto" w:fill="FFFFFF"/>
        </w:rPr>
        <w:t>Predicting Billboard Hits Using Spotify Data</w:t>
      </w:r>
    </w:p>
    <w:p w14:paraId="5798629D" w14:textId="77777777" w:rsidR="00E257E0" w:rsidRPr="00E257E0" w:rsidRDefault="00E257E0" w:rsidP="00E257E0"/>
    <w:p w14:paraId="0353C1B2" w14:textId="2D6F9B4E" w:rsidR="00E257E0" w:rsidRDefault="00E257E0" w:rsidP="00E257E0">
      <w:pPr>
        <w:rPr>
          <w:rFonts w:ascii="Times New Roman" w:hAnsi="Times New Roman" w:cs="Times New Roman"/>
          <w:color w:val="24292E"/>
          <w:shd w:val="clear" w:color="auto" w:fill="FFFFFF"/>
        </w:rPr>
      </w:pPr>
      <w:r w:rsidRPr="00E257E0">
        <w:rPr>
          <w:rFonts w:ascii="Times New Roman" w:hAnsi="Times New Roman" w:cs="Times New Roman"/>
          <w:sz w:val="28"/>
          <w:szCs w:val="28"/>
        </w:rPr>
        <w:t>Dataset used</w:t>
      </w:r>
      <w:r w:rsidRPr="00E257E0">
        <w:rPr>
          <w:rFonts w:ascii="Times New Roman" w:hAnsi="Times New Roman" w:cs="Times New Roman"/>
        </w:rPr>
        <w:t>:</w:t>
      </w:r>
      <w:r w:rsidRPr="00E257E0">
        <w:rPr>
          <w:rFonts w:ascii="Times New Roman" w:hAnsi="Times New Roman" w:cs="Times New Roman"/>
          <w:color w:val="24292E"/>
          <w:shd w:val="clear" w:color="auto" w:fill="FFFFFF"/>
        </w:rPr>
        <w:t xml:space="preserve"> </w:t>
      </w:r>
      <w:r w:rsidRPr="00BA3FA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songs_complete_data.csv</w:t>
      </w:r>
    </w:p>
    <w:p w14:paraId="2DA5D02F" w14:textId="351DCAC0" w:rsidR="00E257E0" w:rsidRDefault="00E257E0" w:rsidP="00E257E0">
      <w:pPr>
        <w:rPr>
          <w:rFonts w:ascii="Times New Roman" w:hAnsi="Times New Roman" w:cs="Times New Roman"/>
          <w:color w:val="24292E"/>
          <w:szCs w:val="22"/>
          <w:shd w:val="clear" w:color="auto" w:fill="FFFFFF"/>
        </w:rPr>
      </w:pPr>
      <w:r w:rsidRPr="00E257E0"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>Pre-processing Data:</w:t>
      </w:r>
      <w:r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 xml:space="preserve"> </w:t>
      </w:r>
      <w:r w:rsidRPr="00BA3FA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checking for null values and replacing, deleting the column (or) attribute which has more null values (Lyrics), Removing the duplicate rows.</w:t>
      </w:r>
    </w:p>
    <w:p w14:paraId="4C8FBDCC" w14:textId="0293E768" w:rsidR="00E257E0" w:rsidRPr="00BA3FAC" w:rsidRDefault="00E257E0" w:rsidP="00E257E0">
      <w:p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 xml:space="preserve">Exploratory Data Analysis: </w:t>
      </w:r>
      <w:r w:rsidRPr="00BA3FA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Plotting the graphs </w:t>
      </w:r>
      <w:r w:rsidR="00BA3FAC" w:rsidRPr="00BA3FA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for features vs time and feature vs feature. Used line plots for feature vs time, used scatterplots and heatmap for correlation of features in feature vs feature. </w:t>
      </w:r>
    </w:p>
    <w:p w14:paraId="7F214051" w14:textId="0FE16319" w:rsidR="00BA3FAC" w:rsidRPr="00BA3FAC" w:rsidRDefault="00BA3FAC" w:rsidP="00BA3FAC">
      <w:pPr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</w:pPr>
      <w:r w:rsidRPr="00BA3FA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After dropping certain features which did not contribute much to the Target attribute (Top100), the features remained are:</w:t>
      </w:r>
    </w:p>
    <w:p w14:paraId="43B8C24F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Danceability</w:t>
      </w:r>
    </w:p>
    <w:p w14:paraId="22031735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Liveness</w:t>
      </w:r>
    </w:p>
    <w:p w14:paraId="6B9E232B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Instrumentalness</w:t>
      </w:r>
    </w:p>
    <w:p w14:paraId="2CB81D70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Speechiness</w:t>
      </w:r>
    </w:p>
    <w:p w14:paraId="2E4E0C0F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Acousticness</w:t>
      </w:r>
    </w:p>
    <w:p w14:paraId="03316209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Loudness</w:t>
      </w:r>
    </w:p>
    <w:p w14:paraId="188AAACB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Valence</w:t>
      </w:r>
    </w:p>
    <w:p w14:paraId="1AC6F814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Tempo</w:t>
      </w:r>
    </w:p>
    <w:p w14:paraId="5E27E8F0" w14:textId="77777777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Energy</w:t>
      </w:r>
    </w:p>
    <w:p w14:paraId="3C201894" w14:textId="407A476C" w:rsidR="00BA3FAC" w:rsidRPr="00BA3FAC" w:rsidRDefault="00BA3FAC" w:rsidP="00BA3FA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 w:rsidRP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Genre</w:t>
      </w:r>
    </w:p>
    <w:p w14:paraId="2E12E0E3" w14:textId="1ADBCDA3" w:rsidR="00BA3FAC" w:rsidRDefault="00BA3FAC" w:rsidP="00BA3FAC">
      <w:p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After Pre-processing the final dataset is converted to csv file (final_dataset.csv) and will be using this for modelling.</w:t>
      </w:r>
    </w:p>
    <w:p w14:paraId="1A6B7982" w14:textId="2CC169C3" w:rsidR="00BA3FAC" w:rsidRDefault="00BA3FAC" w:rsidP="00BA3FAC">
      <w:p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 xml:space="preserve">In the modelling, first the dataset will be divided into training and testing parts, then using the machine learning algorithm model gets build </w:t>
      </w:r>
      <w:r w:rsidR="006E6E31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and</w:t>
      </w: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 xml:space="preserve"> gets trained with training dataset. </w:t>
      </w:r>
    </w:p>
    <w:p w14:paraId="7D6C9D0F" w14:textId="58D99BD4" w:rsidR="00BA3FAC" w:rsidRPr="00BA3FAC" w:rsidRDefault="00E3081C" w:rsidP="00BA3FAC">
      <w:p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>Finally with the help of testing he model gets evaluated and the accuracy of model can be calculated.</w:t>
      </w:r>
      <w:r w:rsidR="00BA3FAC">
        <w:rPr>
          <w:rFonts w:ascii="Times New Roman" w:eastAsia="Times New Roman" w:hAnsi="Times New Roman" w:cs="Times New Roman"/>
          <w:color w:val="24292E"/>
          <w:sz w:val="24"/>
          <w:szCs w:val="24"/>
          <w:lang w:eastAsia="en-IN"/>
        </w:rPr>
        <w:t xml:space="preserve"> </w:t>
      </w:r>
    </w:p>
    <w:p w14:paraId="5BE63988" w14:textId="77777777" w:rsidR="00BA3FAC" w:rsidRPr="00E257E0" w:rsidRDefault="00BA3FAC" w:rsidP="00E257E0">
      <w:pPr>
        <w:rPr>
          <w:rFonts w:ascii="Times New Roman" w:hAnsi="Times New Roman" w:cs="Times New Roman"/>
          <w:color w:val="24292E"/>
          <w:szCs w:val="22"/>
          <w:shd w:val="clear" w:color="auto" w:fill="FFFFFF"/>
        </w:rPr>
      </w:pPr>
    </w:p>
    <w:sectPr w:rsidR="00BA3FAC" w:rsidRPr="00E257E0" w:rsidSect="003204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2803D0"/>
    <w:multiLevelType w:val="multilevel"/>
    <w:tmpl w:val="C3144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zMztTCzsDQwNDJS0lEKTi0uzszPAykwrAUAA7VWkiwAAAA="/>
  </w:docVars>
  <w:rsids>
    <w:rsidRoot w:val="00B25ABD"/>
    <w:rsid w:val="003204E1"/>
    <w:rsid w:val="0063007A"/>
    <w:rsid w:val="006E6E31"/>
    <w:rsid w:val="00B25ABD"/>
    <w:rsid w:val="00BA3FAC"/>
    <w:rsid w:val="00E257E0"/>
    <w:rsid w:val="00E30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71068"/>
  <w15:chartTrackingRefBased/>
  <w15:docId w15:val="{1303BB86-1F7D-40F3-90FC-19E46C017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4E1"/>
  </w:style>
  <w:style w:type="paragraph" w:styleId="Heading1">
    <w:name w:val="heading 1"/>
    <w:basedOn w:val="Normal"/>
    <w:next w:val="Normal"/>
    <w:link w:val="Heading1Char"/>
    <w:uiPriority w:val="9"/>
    <w:qFormat/>
    <w:rsid w:val="00E257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57E0"/>
    <w:rPr>
      <w:rFonts w:asciiTheme="majorHAnsi" w:eastAsiaTheme="majorEastAsia" w:hAnsiTheme="majorHAnsi" w:cstheme="majorBidi"/>
      <w:color w:val="365F91" w:themeColor="accent1" w:themeShade="BF"/>
      <w:sz w:val="32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UGOPAL RAO PONAGANTI</dc:creator>
  <cp:keywords/>
  <dc:description/>
  <cp:lastModifiedBy>VENUGOPAL RAO PONAGANTI</cp:lastModifiedBy>
  <cp:revision>4</cp:revision>
  <dcterms:created xsi:type="dcterms:W3CDTF">2021-07-27T16:23:00Z</dcterms:created>
  <dcterms:modified xsi:type="dcterms:W3CDTF">2021-07-27T16:49:00Z</dcterms:modified>
</cp:coreProperties>
</file>